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725788" w14:textId="77777777" w:rsidR="0007157E" w:rsidRDefault="0007157E" w:rsidP="0007157E">
      <w:r>
        <w:rPr>
          <w:b/>
          <w:bCs/>
        </w:rPr>
        <w:t>BOARD MEETING</w:t>
      </w:r>
    </w:p>
    <w:p w14:paraId="3A94C829" w14:textId="77777777" w:rsidR="0007157E" w:rsidRDefault="0007157E" w:rsidP="0007157E">
      <w:r>
        <w:t>Meeting called to order at 8:12 PM by Ed Tokarski</w:t>
      </w:r>
    </w:p>
    <w:p w14:paraId="78CF98DE" w14:textId="77777777" w:rsidR="0007157E" w:rsidRDefault="0007157E" w:rsidP="0007157E">
      <w:r>
        <w:t> </w:t>
      </w:r>
    </w:p>
    <w:p w14:paraId="4F2883E5" w14:textId="77777777" w:rsidR="0007157E" w:rsidRDefault="0007157E" w:rsidP="0007157E">
      <w:r>
        <w:t xml:space="preserve">Present:  Scott Shirey, Scott Graham, Kelly Babeon, Gunnar Sorenson, Ed Tokarski, Wendy </w:t>
      </w:r>
      <w:proofErr w:type="spellStart"/>
      <w:r>
        <w:t>Montieth</w:t>
      </w:r>
      <w:proofErr w:type="spellEnd"/>
      <w:r>
        <w:t xml:space="preserve">, Mark </w:t>
      </w:r>
      <w:proofErr w:type="spellStart"/>
      <w:r>
        <w:t>Wordley</w:t>
      </w:r>
      <w:proofErr w:type="spellEnd"/>
    </w:p>
    <w:p w14:paraId="6058BCC9" w14:textId="77777777" w:rsidR="0007157E" w:rsidRDefault="0007157E" w:rsidP="0007157E">
      <w:r>
        <w:t> </w:t>
      </w:r>
    </w:p>
    <w:p w14:paraId="474F47A1" w14:textId="75CAD9EC" w:rsidR="0007157E" w:rsidRDefault="0007157E" w:rsidP="0007157E">
      <w:r>
        <w:t xml:space="preserve">General discussion:  adding Wendy and Mark as trustees for </w:t>
      </w:r>
      <w:proofErr w:type="gramStart"/>
      <w:r>
        <w:t>two year</w:t>
      </w:r>
      <w:proofErr w:type="gramEnd"/>
      <w:r>
        <w:t xml:space="preserve"> term, budget review, collection of Academy tuition, Academy commitments, summer trip, [redacted donor], Graham’s salary, Graham as voting trustee</w:t>
      </w:r>
    </w:p>
    <w:p w14:paraId="477BD8CF" w14:textId="77777777" w:rsidR="0007157E" w:rsidRDefault="0007157E" w:rsidP="0007157E">
      <w:r>
        <w:t> </w:t>
      </w:r>
    </w:p>
    <w:p w14:paraId="7539578F" w14:textId="77777777" w:rsidR="0007157E" w:rsidRDefault="0007157E" w:rsidP="0007157E">
      <w:r>
        <w:t>Motion to add Wendy by Scott Shirey, second Kelly Babeon-no opposition</w:t>
      </w:r>
    </w:p>
    <w:p w14:paraId="33E10B67" w14:textId="77777777" w:rsidR="0007157E" w:rsidRDefault="0007157E" w:rsidP="0007157E">
      <w:r>
        <w:t xml:space="preserve">Motion to add Mark </w:t>
      </w:r>
      <w:proofErr w:type="spellStart"/>
      <w:r>
        <w:t>Wordly</w:t>
      </w:r>
      <w:proofErr w:type="spellEnd"/>
      <w:r>
        <w:t xml:space="preserve"> by Scott Shirey, </w:t>
      </w:r>
      <w:proofErr w:type="gramStart"/>
      <w:r>
        <w:t>second ?</w:t>
      </w:r>
      <w:proofErr w:type="gramEnd"/>
      <w:r>
        <w:t>- no opposition</w:t>
      </w:r>
      <w:bookmarkStart w:id="0" w:name="_GoBack"/>
      <w:bookmarkEnd w:id="0"/>
    </w:p>
    <w:p w14:paraId="5B7F2B09" w14:textId="77777777" w:rsidR="0007157E" w:rsidRDefault="0007157E" w:rsidP="0007157E">
      <w:r>
        <w:t> </w:t>
      </w:r>
    </w:p>
    <w:p w14:paraId="38A2D016" w14:textId="77777777" w:rsidR="0007157E" w:rsidRDefault="0007157E" w:rsidP="0007157E">
      <w:r>
        <w:t>Confirmed Scott Graham’s new position places him as voting member of the Board</w:t>
      </w:r>
    </w:p>
    <w:p w14:paraId="5915B156" w14:textId="77777777" w:rsidR="0007157E" w:rsidRDefault="0007157E" w:rsidP="0007157E">
      <w:r>
        <w:t> </w:t>
      </w:r>
    </w:p>
    <w:p w14:paraId="304105D0" w14:textId="77777777" w:rsidR="0007157E" w:rsidRDefault="0007157E" w:rsidP="0007157E">
      <w:r>
        <w:t>Confirmed Scott Graham’s salary increase from $48,000 to $57,000 with Derby Bonus</w:t>
      </w:r>
    </w:p>
    <w:p w14:paraId="4988C0AC" w14:textId="77777777" w:rsidR="0007157E" w:rsidRDefault="0007157E" w:rsidP="0007157E">
      <w:r>
        <w:t> </w:t>
      </w:r>
    </w:p>
    <w:p w14:paraId="1E546499" w14:textId="6B85CEA4" w:rsidR="0007157E" w:rsidRDefault="0007157E" w:rsidP="0007157E">
      <w:r>
        <w:t xml:space="preserve">Consensus is we have 6 athletes to participate in Academy, possibly 7 with </w:t>
      </w:r>
      <w:proofErr w:type="spellStart"/>
      <w:r>
        <w:t>Dasha</w:t>
      </w:r>
      <w:proofErr w:type="spellEnd"/>
      <w:r>
        <w:t xml:space="preserve"> Romanov</w:t>
      </w:r>
    </w:p>
    <w:p w14:paraId="26A3FA74" w14:textId="77777777" w:rsidR="0007157E" w:rsidRDefault="0007157E" w:rsidP="0007157E">
      <w:r>
        <w:t> </w:t>
      </w:r>
    </w:p>
    <w:p w14:paraId="7BCC08CE" w14:textId="77777777" w:rsidR="0007157E" w:rsidRDefault="0007157E" w:rsidP="0007157E">
      <w:r>
        <w:t>Academy tuition will be invoiced next week as we are in spring training and all families are fully engaged</w:t>
      </w:r>
    </w:p>
    <w:p w14:paraId="5D7AD0C7" w14:textId="77777777" w:rsidR="0007157E" w:rsidRDefault="0007157E" w:rsidP="0007157E">
      <w:r>
        <w:t> </w:t>
      </w:r>
    </w:p>
    <w:p w14:paraId="4BA84B91" w14:textId="4AC8EED8" w:rsidR="0007157E" w:rsidRDefault="0007157E" w:rsidP="0007157E">
      <w:r>
        <w:t>Given that we have an Academy program the sponsorship from [redacted donor] should be in effect at the full $50,000</w:t>
      </w:r>
    </w:p>
    <w:p w14:paraId="1267DB63" w14:textId="77777777" w:rsidR="0007157E" w:rsidRDefault="0007157E" w:rsidP="0007157E">
      <w:r>
        <w:t> </w:t>
      </w:r>
    </w:p>
    <w:p w14:paraId="3558130C" w14:textId="77777777" w:rsidR="0007157E" w:rsidRDefault="0007157E" w:rsidP="0007157E">
      <w:r>
        <w:t>The Academy, and other LSC athletes, would benefit from a summer function or two-this should be explored immediately as it will improve culture and bonding.  Same with conditioning program.</w:t>
      </w:r>
    </w:p>
    <w:p w14:paraId="0EDF820A" w14:textId="77777777" w:rsidR="0007157E" w:rsidRDefault="0007157E" w:rsidP="0007157E">
      <w:r>
        <w:t> </w:t>
      </w:r>
    </w:p>
    <w:p w14:paraId="2F8C6278" w14:textId="77777777" w:rsidR="0007157E" w:rsidRDefault="0007157E" w:rsidP="0007157E">
      <w:r>
        <w:t>Budget was reviewed, amended Academy tuition to $18,000 as we agree our offering will be worth the cost, this changes line in budget for Academy tuition to $102,000</w:t>
      </w:r>
    </w:p>
    <w:p w14:paraId="37AA6F35" w14:textId="77777777" w:rsidR="0007157E" w:rsidRDefault="0007157E" w:rsidP="0007157E">
      <w:r>
        <w:t>Motion to approve budget with second-no opposition</w:t>
      </w:r>
    </w:p>
    <w:p w14:paraId="20792763" w14:textId="77777777" w:rsidR="0007157E" w:rsidRDefault="0007157E" w:rsidP="0007157E">
      <w:r>
        <w:t> </w:t>
      </w:r>
    </w:p>
    <w:p w14:paraId="62E8C05A" w14:textId="77777777" w:rsidR="0007157E" w:rsidRDefault="0007157E" w:rsidP="0007157E">
      <w:r>
        <w:t>Votes:</w:t>
      </w:r>
    </w:p>
    <w:p w14:paraId="1628302A" w14:textId="77777777" w:rsidR="0007157E" w:rsidRDefault="0007157E" w:rsidP="0007157E">
      <w:r>
        <w:t> </w:t>
      </w:r>
    </w:p>
    <w:p w14:paraId="1ECC6B37" w14:textId="77777777" w:rsidR="0007157E" w:rsidRDefault="0007157E" w:rsidP="0007157E">
      <w:r>
        <w:t>Added Mark and Wendy to Board, Approved 2018-19 budget</w:t>
      </w:r>
    </w:p>
    <w:p w14:paraId="2339DA0D" w14:textId="77777777" w:rsidR="00A356E1" w:rsidRDefault="00433053"/>
    <w:sectPr w:rsidR="00A356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zNjUwNzMzMjC0sLRU0lEKTi0uzszPAykwqgUAbjbxrSwAAAA="/>
  </w:docVars>
  <w:rsids>
    <w:rsidRoot w:val="0007157E"/>
    <w:rsid w:val="0007157E"/>
    <w:rsid w:val="001952AB"/>
    <w:rsid w:val="00433053"/>
    <w:rsid w:val="009C5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D67E0"/>
  <w15:chartTrackingRefBased/>
  <w15:docId w15:val="{0B3A6A08-234D-4B6D-98D5-E63EB36FF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157E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43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2</Words>
  <Characters>1271</Characters>
  <Application>Microsoft Office Word</Application>
  <DocSecurity>0</DocSecurity>
  <Lines>10</Lines>
  <Paragraphs>2</Paragraphs>
  <ScaleCrop>false</ScaleCrop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Graham</dc:creator>
  <cp:keywords/>
  <dc:description/>
  <cp:lastModifiedBy>Scott Graham</cp:lastModifiedBy>
  <cp:revision>2</cp:revision>
  <dcterms:created xsi:type="dcterms:W3CDTF">2018-06-05T01:17:00Z</dcterms:created>
  <dcterms:modified xsi:type="dcterms:W3CDTF">2018-06-05T01:22:00Z</dcterms:modified>
</cp:coreProperties>
</file>